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5003F8" w:rsidTr="00215E29">
        <w:tc>
          <w:tcPr>
            <w:tcW w:w="4785" w:type="dxa"/>
          </w:tcPr>
          <w:p w:rsidR="00410472" w:rsidRPr="005003F8" w:rsidRDefault="00410472" w:rsidP="005003F8">
            <w:pPr>
              <w:jc w:val="center"/>
            </w:pPr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5003F8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5003F8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5003F8">
              <w:rPr>
                <w:i/>
              </w:rPr>
              <w:t xml:space="preserve"> ПСТБИ</w:t>
            </w:r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5003F8">
              <w:rPr>
                <w:i/>
              </w:rPr>
              <w:t xml:space="preserve">_____________ / </w:t>
            </w:r>
            <w:proofErr w:type="spellStart"/>
            <w:r w:rsidRPr="005003F8">
              <w:rPr>
                <w:i/>
              </w:rPr>
              <w:t>прот</w:t>
            </w:r>
            <w:proofErr w:type="spellEnd"/>
            <w:r w:rsidRPr="005003F8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5003F8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center"/>
            </w:pPr>
          </w:p>
        </w:tc>
      </w:tr>
    </w:tbl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:rsidR="00410472" w:rsidRPr="005003F8" w:rsidRDefault="00410472" w:rsidP="005003F8">
      <w:pPr>
        <w:jc w:val="center"/>
        <w:rPr>
          <w:b/>
        </w:rPr>
      </w:pPr>
      <w:r w:rsidRPr="005003F8">
        <w:rPr>
          <w:b/>
        </w:rPr>
        <w:t>ОСНОВЫ ЭКОНОМИКИ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="009F7FFB">
        <w:rPr>
          <w:b/>
          <w:i/>
        </w:rPr>
        <w:t xml:space="preserve"> очно-заочна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Москва, 20</w:t>
      </w:r>
      <w:r w:rsidR="00217DE6">
        <w:t>20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C0F86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55301642" w:history="1">
            <w:r w:rsidR="00DC0F86" w:rsidRPr="008204E0">
              <w:rPr>
                <w:rStyle w:val="a9"/>
                <w:noProof/>
              </w:rPr>
              <w:t>Цели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3" w:history="1">
            <w:r w:rsidR="00DC0F86" w:rsidRPr="008204E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4" w:history="1">
            <w:r w:rsidR="00DC0F86" w:rsidRPr="008204E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5" w:history="1">
            <w:r w:rsidR="00DC0F86" w:rsidRPr="008204E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6" w:history="1">
            <w:r w:rsidR="00DC0F86" w:rsidRPr="008204E0">
              <w:rPr>
                <w:rStyle w:val="a9"/>
                <w:noProof/>
              </w:rPr>
              <w:t>Этапы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7" w:history="1">
            <w:r w:rsidR="00DC0F86" w:rsidRPr="008204E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4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8" w:history="1">
            <w:r w:rsidR="00DC0F86" w:rsidRPr="008204E0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9" w:history="1">
            <w:r w:rsidR="00DC0F86" w:rsidRPr="008204E0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0" w:history="1">
            <w:r w:rsidR="00DC0F86" w:rsidRPr="008204E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DC0F86" w:rsidRPr="008204E0">
              <w:rPr>
                <w:rStyle w:val="a9"/>
                <w:i/>
                <w:noProof/>
              </w:rPr>
              <w:t xml:space="preserve"> </w:t>
            </w:r>
            <w:r w:rsidR="00DC0F86" w:rsidRPr="008204E0">
              <w:rPr>
                <w:rStyle w:val="a9"/>
                <w:noProof/>
              </w:rPr>
              <w:t>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1" w:history="1">
            <w:r w:rsidR="00DC0F86" w:rsidRPr="008204E0">
              <w:rPr>
                <w:rStyle w:val="a9"/>
                <w:noProof/>
              </w:rPr>
              <w:t>Фонд оценочных средств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2" w:history="1">
            <w:r w:rsidR="00DC0F86" w:rsidRPr="008204E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3" w:history="1">
            <w:r w:rsidR="00DC0F86" w:rsidRPr="008204E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4" w:history="1">
            <w:r w:rsidR="00DC0F86" w:rsidRPr="008204E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5" w:history="1">
            <w:r w:rsidR="00DC0F86" w:rsidRPr="008204E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6" w:history="1">
            <w:r w:rsidR="00DC0F86" w:rsidRPr="008204E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7" w:history="1">
            <w:r w:rsidR="00DC0F86" w:rsidRPr="008204E0">
              <w:rPr>
                <w:rStyle w:val="a9"/>
                <w:noProof/>
              </w:rPr>
              <w:t>Средства оценивани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8" w:history="1">
            <w:r w:rsidR="00DC0F86" w:rsidRPr="008204E0">
              <w:rPr>
                <w:rStyle w:val="a9"/>
                <w:noProof/>
              </w:rPr>
              <w:t>Литература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9" w:history="1">
            <w:r w:rsidR="00DC0F86" w:rsidRPr="008204E0">
              <w:rPr>
                <w:rStyle w:val="a9"/>
                <w:noProof/>
              </w:rPr>
              <w:t>Основ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0" w:history="1">
            <w:r w:rsidR="00DC0F86" w:rsidRPr="008204E0">
              <w:rPr>
                <w:rStyle w:val="a9"/>
                <w:noProof/>
              </w:rPr>
              <w:t>Дополнитель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1" w:history="1">
            <w:r w:rsidR="00DC0F86" w:rsidRPr="008204E0">
              <w:rPr>
                <w:rStyle w:val="a9"/>
                <w:noProof/>
              </w:rPr>
              <w:t>Интернет-ресурс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2" w:history="1">
            <w:r w:rsidR="00DC0F86" w:rsidRPr="008204E0">
              <w:rPr>
                <w:rStyle w:val="a9"/>
                <w:noProof/>
              </w:rPr>
              <w:t>Методические указания для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9F7FF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3" w:history="1">
            <w:r w:rsidR="00DC0F86" w:rsidRPr="008204E0">
              <w:rPr>
                <w:rStyle w:val="a9"/>
                <w:noProof/>
              </w:rPr>
              <w:t>Материально-техническая база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DC0F86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:rsidR="005A725C" w:rsidRPr="005003F8" w:rsidRDefault="005A725C" w:rsidP="005003F8">
      <w:pPr>
        <w:pStyle w:val="10"/>
        <w:spacing w:before="0" w:after="120"/>
        <w:rPr>
          <w:sz w:val="24"/>
        </w:rPr>
      </w:pPr>
    </w:p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5A725C" w:rsidRDefault="005A725C" w:rsidP="005003F8"/>
    <w:p w:rsidR="00DC0F86" w:rsidRDefault="00DC0F86" w:rsidP="005003F8"/>
    <w:p w:rsidR="00DC0F86" w:rsidRPr="005003F8" w:rsidRDefault="00DC0F86" w:rsidP="005003F8"/>
    <w:p w:rsidR="00A832BC" w:rsidRPr="005003F8" w:rsidRDefault="00A832BC" w:rsidP="005003F8"/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3" w:name="_Toc55301642"/>
      <w:r w:rsidRPr="005003F8">
        <w:rPr>
          <w:sz w:val="24"/>
        </w:rPr>
        <w:lastRenderedPageBreak/>
        <w:t>Цели освоения дисциплины</w:t>
      </w:r>
      <w:bookmarkEnd w:id="0"/>
      <w:bookmarkEnd w:id="73"/>
    </w:p>
    <w:p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</w:p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9" w:name="_Toc55301643"/>
      <w:r w:rsidRPr="005003F8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072801" w:rsidRPr="005003F8" w:rsidRDefault="000E097C" w:rsidP="009F7FFB">
      <w:pPr>
        <w:jc w:val="both"/>
      </w:pPr>
      <w:r w:rsidRPr="005003F8">
        <w:t>Дисциплина «Основы экономики</w:t>
      </w:r>
      <w:r w:rsidR="00072801" w:rsidRPr="005003F8">
        <w:t xml:space="preserve">» относится к </w:t>
      </w:r>
      <w:r w:rsidR="009F7FFB">
        <w:t>базов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A544EE" w:rsidRPr="005003F8">
        <w:t>.</w:t>
      </w:r>
      <w:r w:rsidR="00072801" w:rsidRPr="005003F8">
        <w:t xml:space="preserve"> </w:t>
      </w:r>
    </w:p>
    <w:p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5003F8" w:rsidRDefault="00171D1D" w:rsidP="005003F8">
      <w:pPr>
        <w:jc w:val="both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0" w:name="_Toc475970635"/>
      <w:bookmarkStart w:id="81" w:name="_Toc468280916"/>
      <w:bookmarkStart w:id="82" w:name="_Toc55301644"/>
      <w:r w:rsidRPr="005003F8">
        <w:rPr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</w:p>
    <w:p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83" w:name="_Toc55301645"/>
      <w:r w:rsidRPr="005003F8">
        <w:rPr>
          <w:rFonts w:eastAsia="Calibri"/>
        </w:rPr>
        <w:t>Компетенция, формируемая дисциплиной</w:t>
      </w:r>
      <w:bookmarkEnd w:id="83"/>
    </w:p>
    <w:p w:rsidR="00217DE6" w:rsidRDefault="00A544EE" w:rsidP="005003F8">
      <w:pPr>
        <w:jc w:val="both"/>
      </w:pPr>
      <w:bookmarkStart w:id="84" w:name="_Toc475970636"/>
      <w:bookmarkStart w:id="85" w:name="_Toc474840589"/>
      <w:bookmarkStart w:id="86" w:name="_Toc473892880"/>
      <w:bookmarkStart w:id="87" w:name="_Toc473718078"/>
      <w:bookmarkStart w:id="88" w:name="_Toc473664500"/>
      <w:r w:rsidRPr="005003F8">
        <w:t>Дисциплина приз</w:t>
      </w:r>
      <w:r w:rsidR="00217DE6">
        <w:t>вана сформировать у обучающихся:</w:t>
      </w:r>
    </w:p>
    <w:p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:rsidR="00A544EE" w:rsidRPr="005003F8" w:rsidRDefault="00A544EE" w:rsidP="005003F8">
      <w:pPr>
        <w:pStyle w:val="3"/>
        <w:spacing w:line="276" w:lineRule="auto"/>
      </w:pPr>
      <w:bookmarkStart w:id="89" w:name="_Toc55301646"/>
      <w:r w:rsidRPr="005003F8"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</w:p>
    <w:p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:rsidR="00A544EE" w:rsidRPr="005003F8" w:rsidRDefault="00A544EE" w:rsidP="005003F8">
      <w:pPr>
        <w:jc w:val="both"/>
      </w:pPr>
      <w:r w:rsidRPr="005003F8">
        <w:t xml:space="preserve">На начальном этапе в течение семестра формируются </w:t>
      </w:r>
      <w:proofErr w:type="spellStart"/>
      <w:r w:rsidRPr="005003F8">
        <w:t>знаниевые</w:t>
      </w:r>
      <w:proofErr w:type="spellEnd"/>
      <w:r w:rsidRPr="005003F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</w:t>
      </w:r>
      <w:r w:rsidR="00DC0F86">
        <w:t xml:space="preserve">ающийся осваивает </w:t>
      </w:r>
      <w:proofErr w:type="spellStart"/>
      <w:r w:rsidR="00DC0F86">
        <w:t>аналитические</w:t>
      </w:r>
      <w:r w:rsidRPr="005003F8">
        <w:t>действия</w:t>
      </w:r>
      <w:proofErr w:type="spellEnd"/>
      <w:r w:rsidRPr="005003F8">
        <w:t xml:space="preserve">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003F8">
        <w:t>саморегуляцию</w:t>
      </w:r>
      <w:proofErr w:type="spellEnd"/>
      <w:r w:rsidRPr="005003F8">
        <w:t xml:space="preserve"> в ходе работы и перенося знания и </w:t>
      </w:r>
      <w:r w:rsidRPr="005003F8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A544EE" w:rsidRPr="005003F8" w:rsidRDefault="00A544EE" w:rsidP="005003F8">
      <w:pPr>
        <w:jc w:val="both"/>
      </w:pPr>
      <w:r w:rsidRPr="005003F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5003F8" w:rsidRDefault="00A544EE" w:rsidP="005003F8">
      <w:pPr>
        <w:pStyle w:val="3"/>
        <w:spacing w:line="276" w:lineRule="auto"/>
      </w:pPr>
      <w:bookmarkStart w:id="90" w:name="_Toc475970637"/>
      <w:bookmarkStart w:id="91" w:name="_Toc474840590"/>
      <w:bookmarkStart w:id="92" w:name="_Toc472951667"/>
      <w:bookmarkStart w:id="93" w:name="_Toc55301647"/>
      <w:r w:rsidRPr="005003F8"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</w:p>
    <w:p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98"/>
        <w:gridCol w:w="6773"/>
      </w:tblGrid>
      <w:tr w:rsidR="00A544EE" w:rsidRPr="005003F8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правовых и экономических </w:t>
            </w:r>
            <w:proofErr w:type="spell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36"/>
      </w:tblGrid>
      <w:tr w:rsidR="00217DE6" w:rsidRPr="00E31F5D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:rsidR="00217DE6" w:rsidRPr="005003F8" w:rsidRDefault="00217DE6" w:rsidP="005003F8">
      <w:pPr>
        <w:ind w:firstLine="709"/>
        <w:jc w:val="both"/>
      </w:pPr>
    </w:p>
    <w:p w:rsidR="00E02686" w:rsidRDefault="00E02686" w:rsidP="005003F8">
      <w:pPr>
        <w:pStyle w:val="10"/>
        <w:spacing w:before="0" w:after="120"/>
        <w:rPr>
          <w:sz w:val="24"/>
        </w:rPr>
      </w:pPr>
      <w:bookmarkStart w:id="94" w:name="_Toc467596869"/>
      <w:bookmarkStart w:id="95" w:name="_Toc467599947"/>
      <w:bookmarkStart w:id="96" w:name="_Toc468272473"/>
      <w:bookmarkStart w:id="97" w:name="_Toc468274074"/>
      <w:bookmarkStart w:id="98" w:name="_Toc468278250"/>
      <w:bookmarkStart w:id="99" w:name="_Toc471731202"/>
      <w:bookmarkStart w:id="100" w:name="_Toc55301648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94"/>
      <w:bookmarkEnd w:id="95"/>
      <w:bookmarkEnd w:id="96"/>
      <w:bookmarkEnd w:id="97"/>
      <w:bookmarkEnd w:id="98"/>
      <w:bookmarkEnd w:id="99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1787"/>
        <w:gridCol w:w="538"/>
        <w:gridCol w:w="538"/>
        <w:gridCol w:w="538"/>
        <w:gridCol w:w="538"/>
        <w:gridCol w:w="538"/>
        <w:gridCol w:w="538"/>
        <w:gridCol w:w="622"/>
        <w:gridCol w:w="622"/>
        <w:gridCol w:w="538"/>
        <w:gridCol w:w="538"/>
        <w:gridCol w:w="538"/>
        <w:gridCol w:w="538"/>
        <w:gridCol w:w="580"/>
        <w:gridCol w:w="580"/>
      </w:tblGrid>
      <w:tr w:rsidR="009F7FFB" w:rsidRPr="00F11EAE" w:rsidTr="009F7FFB">
        <w:trPr>
          <w:trHeight w:val="195"/>
        </w:trPr>
        <w:tc>
          <w:tcPr>
            <w:tcW w:w="93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3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9F7FFB" w:rsidRPr="00F11EAE" w:rsidTr="009F7FFB">
        <w:trPr>
          <w:cantSplit/>
          <w:trHeight w:val="1134"/>
        </w:trPr>
        <w:tc>
          <w:tcPr>
            <w:tcW w:w="93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2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3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9F7FFB" w:rsidRPr="00F11EAE" w:rsidTr="009F7FFB">
        <w:trPr>
          <w:cantSplit/>
          <w:trHeight w:val="1465"/>
        </w:trPr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F7FFB" w:rsidRPr="00F11EAE" w:rsidTr="009F7FFB">
        <w:trPr>
          <w:trHeight w:val="250"/>
        </w:trPr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ДВ.02.01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7FFB" w:rsidRPr="00F11EAE" w:rsidRDefault="009F7FFB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</w:tr>
    </w:tbl>
    <w:p w:rsidR="00FC1D40" w:rsidRPr="005003F8" w:rsidRDefault="00FC1D40" w:rsidP="005003F8">
      <w:bookmarkStart w:id="101" w:name="_GoBack"/>
      <w:bookmarkEnd w:id="101"/>
    </w:p>
    <w:p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102" w:name="_Toc55301649"/>
      <w:r w:rsidRPr="005003F8">
        <w:rPr>
          <w:sz w:val="24"/>
        </w:rPr>
        <w:t>Содержание дисциплины, структурированное по темам</w:t>
      </w:r>
      <w:bookmarkEnd w:id="102"/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 xml:space="preserve">Вводное заняти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Основные экономические теории. </w:t>
      </w:r>
      <w:r w:rsidRPr="005003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Хозяйство как вид человеческой деятель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Микроэкономика. </w:t>
      </w:r>
      <w:r w:rsidRPr="005003F8">
        <w:rPr>
          <w:rFonts w:ascii="Times New Roman" w:hAnsi="Times New Roman" w:cs="Times New Roman"/>
          <w:sz w:val="24"/>
          <w:szCs w:val="24"/>
        </w:rPr>
        <w:t xml:space="preserve">Макроэконом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Присваивающее хозяйство эпохи первобыт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Неолитическая революция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>Аграрные общества древнего мира.</w:t>
      </w: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Феодализм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Экономическая история Византи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Общество и хозяйство Древней Рус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Формирование капиталистической экономики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5003F8"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Экономические аспекты колониализм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Капитализм и протестантская эт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>Индустриальная экономика.</w:t>
      </w:r>
    </w:p>
    <w:p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03" w:name="_Toc467596881"/>
      <w:bookmarkStart w:id="104" w:name="_Toc467599965"/>
      <w:bookmarkStart w:id="105" w:name="_Toc468272476"/>
      <w:bookmarkStart w:id="106" w:name="_Toc471731205"/>
      <w:bookmarkStart w:id="107" w:name="_Toc55301650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r w:rsidRPr="005003F8">
        <w:rPr>
          <w:sz w:val="24"/>
        </w:rPr>
        <w:lastRenderedPageBreak/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103"/>
      <w:bookmarkEnd w:id="104"/>
      <w:bookmarkEnd w:id="105"/>
      <w:bookmarkEnd w:id="106"/>
      <w:bookmarkEnd w:id="107"/>
      <w:r w:rsidRPr="005003F8">
        <w:rPr>
          <w:sz w:val="24"/>
        </w:rPr>
        <w:t xml:space="preserve"> </w:t>
      </w:r>
    </w:p>
    <w:p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:rsidR="005A725C" w:rsidRPr="005003F8" w:rsidRDefault="005A725C" w:rsidP="005003F8">
      <w:pPr>
        <w:pStyle w:val="3"/>
        <w:spacing w:line="276" w:lineRule="auto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113" w:name="_Toc475970642"/>
      <w:bookmarkStart w:id="114" w:name="_Toc468280921"/>
      <w:bookmarkStart w:id="115" w:name="_Toc55301651"/>
      <w:bookmarkStart w:id="116" w:name="_Toc471731207"/>
      <w:bookmarkEnd w:id="108"/>
      <w:bookmarkEnd w:id="109"/>
      <w:bookmarkEnd w:id="110"/>
      <w:bookmarkEnd w:id="111"/>
      <w:bookmarkEnd w:id="112"/>
      <w:r w:rsidRPr="005003F8">
        <w:rPr>
          <w:sz w:val="24"/>
        </w:rPr>
        <w:t>Фонд оценочных средств</w:t>
      </w:r>
      <w:bookmarkEnd w:id="113"/>
      <w:bookmarkEnd w:id="114"/>
      <w:bookmarkEnd w:id="115"/>
      <w:r w:rsidRPr="005003F8">
        <w:rPr>
          <w:sz w:val="24"/>
        </w:rPr>
        <w:t xml:space="preserve"> </w:t>
      </w:r>
    </w:p>
    <w:p w:rsidR="00A544EE" w:rsidRPr="005003F8" w:rsidRDefault="00A544EE" w:rsidP="005003F8">
      <w:pPr>
        <w:pStyle w:val="3"/>
        <w:spacing w:line="276" w:lineRule="auto"/>
      </w:pPr>
      <w:bookmarkStart w:id="117" w:name="_Toc475970643"/>
      <w:bookmarkStart w:id="118" w:name="_Toc474840596"/>
      <w:bookmarkStart w:id="119" w:name="_Toc473892887"/>
      <w:bookmarkStart w:id="120" w:name="_Toc473718086"/>
      <w:bookmarkStart w:id="121" w:name="_Toc473664508"/>
      <w:bookmarkStart w:id="122" w:name="_Toc55301652"/>
      <w:r w:rsidRPr="005003F8">
        <w:t>Информация о фонде оценочных средств и контролируемой компетенции</w:t>
      </w:r>
      <w:bookmarkEnd w:id="117"/>
      <w:bookmarkEnd w:id="118"/>
      <w:bookmarkEnd w:id="119"/>
      <w:bookmarkEnd w:id="120"/>
      <w:bookmarkEnd w:id="121"/>
      <w:bookmarkEnd w:id="122"/>
    </w:p>
    <w:p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:rsidR="00A544EE" w:rsidRPr="005003F8" w:rsidRDefault="00A544EE" w:rsidP="005003F8">
      <w:pPr>
        <w:keepLines/>
        <w:jc w:val="both"/>
      </w:pPr>
      <w:r w:rsidRPr="005003F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5003F8" w:rsidRDefault="00A544EE" w:rsidP="005003F8">
      <w:pPr>
        <w:pStyle w:val="3"/>
        <w:spacing w:line="276" w:lineRule="auto"/>
      </w:pPr>
      <w:bookmarkStart w:id="123" w:name="_Toc475970644"/>
      <w:bookmarkStart w:id="124" w:name="_Toc474840597"/>
      <w:bookmarkStart w:id="125" w:name="_Toc473892888"/>
      <w:bookmarkStart w:id="126" w:name="_Toc473718087"/>
      <w:bookmarkStart w:id="127" w:name="_Toc473664509"/>
      <w:bookmarkStart w:id="128" w:name="_Toc55301653"/>
      <w:r w:rsidRPr="005003F8"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</w:p>
    <w:p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9" w:name="_Toc475970645"/>
      <w:bookmarkStart w:id="130" w:name="_Toc474840598"/>
    </w:p>
    <w:p w:rsidR="00A544EE" w:rsidRPr="005003F8" w:rsidRDefault="00A544EE" w:rsidP="005003F8">
      <w:pPr>
        <w:pStyle w:val="3"/>
        <w:spacing w:line="276" w:lineRule="auto"/>
      </w:pPr>
      <w:bookmarkStart w:id="131" w:name="_Toc55301654"/>
      <w:r w:rsidRPr="005003F8">
        <w:t>Вопросы для проведения промежуточной аттестации:</w:t>
      </w:r>
      <w:bookmarkEnd w:id="129"/>
      <w:bookmarkEnd w:id="130"/>
      <w:bookmarkEnd w:id="131"/>
    </w:p>
    <w:p w:rsidR="00A544EE" w:rsidRPr="005003F8" w:rsidRDefault="00A544EE" w:rsidP="005003F8">
      <w:pPr>
        <w:widowControl w:val="0"/>
        <w:jc w:val="both"/>
      </w:pPr>
      <w:r w:rsidRPr="005003F8">
        <w:t>1.</w:t>
      </w:r>
      <w:r w:rsidRPr="005003F8">
        <w:tab/>
        <w:t>Основные экономические теории</w:t>
      </w:r>
    </w:p>
    <w:p w:rsidR="00A544EE" w:rsidRPr="005003F8" w:rsidRDefault="00A544EE" w:rsidP="005003F8">
      <w:pPr>
        <w:widowControl w:val="0"/>
        <w:jc w:val="both"/>
      </w:pPr>
      <w:r w:rsidRPr="005003F8">
        <w:t>2.</w:t>
      </w:r>
      <w:r w:rsidRPr="005003F8">
        <w:tab/>
        <w:t>Хозяйство как вид челове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3.</w:t>
      </w:r>
      <w:r w:rsidRPr="005003F8">
        <w:tab/>
        <w:t>Ми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4.</w:t>
      </w:r>
      <w:r w:rsidRPr="005003F8">
        <w:tab/>
        <w:t>Ма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5.</w:t>
      </w:r>
      <w:r w:rsidRPr="005003F8">
        <w:tab/>
        <w:t>Присваивающее хозяйство эпохи первобытности.</w:t>
      </w:r>
    </w:p>
    <w:p w:rsidR="00A544EE" w:rsidRPr="005003F8" w:rsidRDefault="00A544EE" w:rsidP="005003F8">
      <w:pPr>
        <w:widowControl w:val="0"/>
        <w:jc w:val="both"/>
      </w:pPr>
      <w:r w:rsidRPr="005003F8">
        <w:t>6.</w:t>
      </w:r>
      <w:r w:rsidRPr="005003F8">
        <w:tab/>
        <w:t>Неолитическая революция</w:t>
      </w:r>
    </w:p>
    <w:p w:rsidR="00A544EE" w:rsidRPr="005003F8" w:rsidRDefault="00A544EE" w:rsidP="005003F8">
      <w:pPr>
        <w:widowControl w:val="0"/>
        <w:jc w:val="both"/>
      </w:pPr>
      <w:r w:rsidRPr="005003F8">
        <w:t>7.</w:t>
      </w:r>
      <w:r w:rsidRPr="005003F8">
        <w:tab/>
        <w:t>Аграрные общества древнего мира</w:t>
      </w:r>
    </w:p>
    <w:p w:rsidR="00A544EE" w:rsidRPr="005003F8" w:rsidRDefault="00A544EE" w:rsidP="005003F8">
      <w:pPr>
        <w:widowControl w:val="0"/>
        <w:jc w:val="both"/>
      </w:pPr>
      <w:r w:rsidRPr="005003F8">
        <w:t>8.</w:t>
      </w:r>
      <w:r w:rsidRPr="005003F8">
        <w:tab/>
        <w:t>Феодализм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9.</w:t>
      </w:r>
      <w:r w:rsidRPr="005003F8">
        <w:tab/>
        <w:t>Экономическая история Византии</w:t>
      </w:r>
    </w:p>
    <w:p w:rsidR="00A544EE" w:rsidRPr="005003F8" w:rsidRDefault="00A544EE" w:rsidP="005003F8">
      <w:pPr>
        <w:widowControl w:val="0"/>
        <w:jc w:val="both"/>
      </w:pPr>
      <w:r w:rsidRPr="005003F8">
        <w:t>10.</w:t>
      </w:r>
      <w:r w:rsidRPr="005003F8">
        <w:tab/>
        <w:t>Общество и хозяйство Древней Руси.</w:t>
      </w:r>
    </w:p>
    <w:p w:rsidR="00A544EE" w:rsidRPr="005003F8" w:rsidRDefault="00A544EE" w:rsidP="005003F8">
      <w:pPr>
        <w:widowControl w:val="0"/>
        <w:jc w:val="both"/>
      </w:pPr>
      <w:r w:rsidRPr="005003F8">
        <w:t>11.</w:t>
      </w:r>
      <w:r w:rsidRPr="005003F8">
        <w:tab/>
        <w:t>Формирование капиталистической экономики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12.</w:t>
      </w:r>
      <w:r w:rsidRPr="005003F8">
        <w:tab/>
        <w:t>Экономические аспекты колониализма</w:t>
      </w:r>
    </w:p>
    <w:p w:rsidR="00A544EE" w:rsidRPr="005003F8" w:rsidRDefault="00A544EE" w:rsidP="005003F8">
      <w:pPr>
        <w:widowControl w:val="0"/>
        <w:jc w:val="both"/>
      </w:pPr>
      <w:r w:rsidRPr="005003F8">
        <w:t>13.</w:t>
      </w:r>
      <w:r w:rsidRPr="005003F8">
        <w:tab/>
        <w:t>Капитализм и протестантская этика</w:t>
      </w:r>
    </w:p>
    <w:p w:rsidR="00A544EE" w:rsidRPr="005003F8" w:rsidRDefault="00A544EE" w:rsidP="005003F8">
      <w:pPr>
        <w:widowControl w:val="0"/>
        <w:jc w:val="both"/>
      </w:pPr>
      <w:r w:rsidRPr="005003F8">
        <w:lastRenderedPageBreak/>
        <w:t>14.</w:t>
      </w:r>
      <w:r w:rsidRPr="005003F8">
        <w:tab/>
        <w:t>Индустриальная 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15.</w:t>
      </w:r>
      <w:r w:rsidRPr="005003F8">
        <w:tab/>
        <w:t>Социалистические теории. Марксизм</w:t>
      </w:r>
    </w:p>
    <w:p w:rsidR="00A544EE" w:rsidRPr="005003F8" w:rsidRDefault="00A544EE" w:rsidP="005003F8">
      <w:pPr>
        <w:widowControl w:val="0"/>
        <w:jc w:val="both"/>
      </w:pPr>
      <w:r w:rsidRPr="005003F8">
        <w:t>16.</w:t>
      </w:r>
      <w:r w:rsidRPr="005003F8">
        <w:tab/>
        <w:t>Экономическое развитие России в XVIII-XIX вв.</w:t>
      </w:r>
    </w:p>
    <w:p w:rsidR="00A544EE" w:rsidRPr="005003F8" w:rsidRDefault="00A544EE" w:rsidP="005003F8">
      <w:pPr>
        <w:widowControl w:val="0"/>
        <w:jc w:val="both"/>
      </w:pPr>
      <w:r w:rsidRPr="005003F8">
        <w:t>17.</w:t>
      </w:r>
      <w:r w:rsidRPr="005003F8">
        <w:tab/>
        <w:t>Экономические аспекты мировых войн XX в.</w:t>
      </w:r>
    </w:p>
    <w:p w:rsidR="00A544EE" w:rsidRPr="005003F8" w:rsidRDefault="00A544EE" w:rsidP="005003F8">
      <w:pPr>
        <w:widowControl w:val="0"/>
        <w:jc w:val="both"/>
      </w:pPr>
      <w:r w:rsidRPr="005003F8">
        <w:t>18.</w:t>
      </w:r>
      <w:r w:rsidRPr="005003F8">
        <w:tab/>
        <w:t>Социализм в СССР и странах Восточной Европы</w:t>
      </w:r>
    </w:p>
    <w:p w:rsidR="00A544EE" w:rsidRPr="005003F8" w:rsidRDefault="00A544EE" w:rsidP="005003F8">
      <w:pPr>
        <w:widowControl w:val="0"/>
        <w:jc w:val="both"/>
      </w:pPr>
      <w:r w:rsidRPr="005003F8">
        <w:t>19.</w:t>
      </w:r>
      <w:r w:rsidRPr="005003F8">
        <w:tab/>
        <w:t>Экономика в эпоху глобализации</w:t>
      </w:r>
    </w:p>
    <w:p w:rsidR="00A544EE" w:rsidRPr="005003F8" w:rsidRDefault="00A544EE" w:rsidP="005003F8">
      <w:pPr>
        <w:widowControl w:val="0"/>
        <w:jc w:val="both"/>
      </w:pPr>
      <w:r w:rsidRPr="005003F8">
        <w:t>20.</w:t>
      </w:r>
      <w:r w:rsidRPr="005003F8">
        <w:tab/>
        <w:t>Экономика США</w:t>
      </w:r>
    </w:p>
    <w:p w:rsidR="00A544EE" w:rsidRPr="005003F8" w:rsidRDefault="00A544EE" w:rsidP="005003F8">
      <w:pPr>
        <w:widowControl w:val="0"/>
        <w:jc w:val="both"/>
      </w:pPr>
      <w:r w:rsidRPr="005003F8">
        <w:t>21.</w:t>
      </w:r>
      <w:r w:rsidRPr="005003F8">
        <w:tab/>
        <w:t>Экономика Евросоюза</w:t>
      </w:r>
    </w:p>
    <w:p w:rsidR="00A544EE" w:rsidRPr="005003F8" w:rsidRDefault="00A544EE" w:rsidP="005003F8">
      <w:pPr>
        <w:widowControl w:val="0"/>
        <w:jc w:val="both"/>
      </w:pPr>
      <w:r w:rsidRPr="005003F8">
        <w:t>22.</w:t>
      </w:r>
      <w:r w:rsidRPr="005003F8">
        <w:tab/>
        <w:t>Экономика стран Даль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3.</w:t>
      </w:r>
      <w:r w:rsidRPr="005003F8">
        <w:tab/>
        <w:t>Экономика Ближ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4.</w:t>
      </w:r>
      <w:r w:rsidRPr="005003F8">
        <w:tab/>
        <w:t>Экономика России и стран СНГ</w:t>
      </w:r>
    </w:p>
    <w:p w:rsidR="00A544EE" w:rsidRPr="005003F8" w:rsidRDefault="00A544EE" w:rsidP="005003F8">
      <w:pPr>
        <w:widowControl w:val="0"/>
        <w:jc w:val="both"/>
      </w:pPr>
      <w:r w:rsidRPr="005003F8">
        <w:t>25.</w:t>
      </w:r>
      <w:r w:rsidRPr="005003F8">
        <w:tab/>
        <w:t>Духовные аспекты экономи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26.</w:t>
      </w:r>
      <w:r w:rsidRPr="005003F8">
        <w:tab/>
        <w:t>Экономические аспекты истории Русской Православной Церкви</w:t>
      </w:r>
    </w:p>
    <w:p w:rsidR="00A544EE" w:rsidRPr="005003F8" w:rsidRDefault="00A544EE" w:rsidP="005003F8">
      <w:pPr>
        <w:widowControl w:val="0"/>
        <w:jc w:val="both"/>
      </w:pPr>
      <w:r w:rsidRPr="005003F8">
        <w:t>27.</w:t>
      </w:r>
      <w:r w:rsidRPr="005003F8">
        <w:tab/>
        <w:t>Перспективы развития мировой экономики</w:t>
      </w:r>
    </w:p>
    <w:p w:rsidR="00A544EE" w:rsidRPr="005003F8" w:rsidRDefault="00A544EE" w:rsidP="005003F8">
      <w:pPr>
        <w:widowControl w:val="0"/>
        <w:jc w:val="both"/>
      </w:pPr>
      <w:r w:rsidRPr="005003F8">
        <w:t>28.</w:t>
      </w:r>
      <w:r w:rsidRPr="005003F8">
        <w:tab/>
        <w:t>Перспективы развития экономики России</w:t>
      </w:r>
    </w:p>
    <w:p w:rsidR="00A544EE" w:rsidRPr="005003F8" w:rsidRDefault="00A544EE" w:rsidP="005003F8">
      <w:pPr>
        <w:pStyle w:val="3"/>
        <w:spacing w:line="276" w:lineRule="auto"/>
      </w:pPr>
      <w:bookmarkStart w:id="132" w:name="_Toc475970646"/>
      <w:bookmarkStart w:id="133" w:name="_Toc474840599"/>
      <w:bookmarkStart w:id="134" w:name="_Toc473892890"/>
      <w:bookmarkStart w:id="135" w:name="_Toc473718089"/>
      <w:bookmarkStart w:id="136" w:name="_Toc473664511"/>
      <w:bookmarkStart w:id="137" w:name="_Toc55301655"/>
      <w:r w:rsidRPr="005003F8">
        <w:t>Критерии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</w:p>
    <w:p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8" w:name="_Toc475970647"/>
      <w:bookmarkStart w:id="139" w:name="_Toc474840600"/>
      <w:bookmarkStart w:id="140" w:name="_Toc473892891"/>
      <w:bookmarkStart w:id="141" w:name="_Toc473718090"/>
      <w:bookmarkStart w:id="142" w:name="_Toc473664512"/>
      <w:r w:rsidRPr="005003F8">
        <w:rPr>
          <w:sz w:val="24"/>
          <w:szCs w:val="24"/>
        </w:rPr>
        <w:t>Критерии оценивания устных опросов</w:t>
      </w:r>
      <w:bookmarkEnd w:id="138"/>
      <w:bookmarkEnd w:id="139"/>
      <w:bookmarkEnd w:id="140"/>
      <w:bookmarkEnd w:id="141"/>
      <w:bookmarkEnd w:id="142"/>
    </w:p>
    <w:p w:rsidR="00A544EE" w:rsidRPr="005003F8" w:rsidRDefault="00A544EE" w:rsidP="005003F8">
      <w:pPr>
        <w:jc w:val="both"/>
        <w:rPr>
          <w:bCs/>
          <w:i/>
        </w:rPr>
      </w:pPr>
      <w:bookmarkStart w:id="143" w:name="_Toc473718091"/>
      <w:bookmarkStart w:id="144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5003F8" w:rsidRDefault="00A544EE" w:rsidP="005003F8">
      <w:pPr>
        <w:pStyle w:val="3"/>
        <w:spacing w:line="276" w:lineRule="auto"/>
      </w:pPr>
      <w:bookmarkStart w:id="145" w:name="_Toc475970648"/>
      <w:bookmarkStart w:id="146" w:name="_Toc474840601"/>
      <w:bookmarkStart w:id="147" w:name="_Toc473892892"/>
      <w:bookmarkStart w:id="148" w:name="_Toc55301656"/>
      <w:r w:rsidRPr="005003F8">
        <w:t>Описание шкал оценивания основного этапа освоения компетенции</w:t>
      </w:r>
      <w:bookmarkEnd w:id="143"/>
      <w:bookmarkEnd w:id="144"/>
      <w:bookmarkEnd w:id="145"/>
      <w:bookmarkEnd w:id="146"/>
      <w:bookmarkEnd w:id="147"/>
      <w:bookmarkEnd w:id="148"/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5003F8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5003F8" w:rsidRDefault="00A544EE" w:rsidP="005003F8">
      <w:pPr>
        <w:pStyle w:val="3"/>
        <w:spacing w:line="276" w:lineRule="auto"/>
      </w:pPr>
      <w:bookmarkStart w:id="149" w:name="_Toc475970649"/>
      <w:bookmarkStart w:id="150" w:name="_Toc474840602"/>
      <w:bookmarkStart w:id="151" w:name="_Toc473892893"/>
      <w:bookmarkStart w:id="152" w:name="_Toc473718092"/>
      <w:bookmarkStart w:id="153" w:name="_Toc473664514"/>
      <w:bookmarkStart w:id="154" w:name="_Toc55301657"/>
      <w:r w:rsidRPr="005003F8"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r w:rsidRPr="005003F8">
        <w:t xml:space="preserve">  </w:t>
      </w:r>
    </w:p>
    <w:p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  <w:bookmarkEnd w:id="116"/>
    </w:p>
    <w:p w:rsidR="00171D1D" w:rsidRPr="005003F8" w:rsidRDefault="00171D1D" w:rsidP="005003F8">
      <w:pPr>
        <w:jc w:val="both"/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55" w:name="_Toc468272479"/>
      <w:bookmarkStart w:id="156" w:name="_Toc468274080"/>
      <w:bookmarkStart w:id="157" w:name="_Toc468278277"/>
      <w:bookmarkStart w:id="158" w:name="_Toc471731208"/>
      <w:bookmarkStart w:id="159" w:name="_Toc55301658"/>
      <w:r w:rsidRPr="005003F8">
        <w:rPr>
          <w:sz w:val="24"/>
        </w:rPr>
        <w:t>Литература по дисциплине</w:t>
      </w:r>
      <w:bookmarkEnd w:id="155"/>
      <w:bookmarkEnd w:id="156"/>
      <w:bookmarkEnd w:id="157"/>
      <w:bookmarkEnd w:id="158"/>
      <w:bookmarkEnd w:id="159"/>
    </w:p>
    <w:p w:rsidR="005A725C" w:rsidRPr="005003F8" w:rsidRDefault="005A725C" w:rsidP="005003F8">
      <w:pPr>
        <w:pStyle w:val="3"/>
        <w:spacing w:line="276" w:lineRule="auto"/>
      </w:pPr>
      <w:bookmarkStart w:id="160" w:name="_Toc55301659"/>
      <w:r w:rsidRPr="005003F8">
        <w:t>Основная</w:t>
      </w:r>
      <w:bookmarkEnd w:id="160"/>
    </w:p>
    <w:p w:rsidR="005A725C" w:rsidRPr="005003F8" w:rsidRDefault="005A725C" w:rsidP="005003F8">
      <w:r w:rsidRPr="005003F8">
        <w:t>1.</w:t>
      </w:r>
      <w:r w:rsidRPr="005003F8">
        <w:tab/>
        <w:t xml:space="preserve">Курс экономической теории. </w:t>
      </w:r>
      <w:proofErr w:type="gramStart"/>
      <w:r w:rsidRPr="005003F8">
        <w:t>Киров :</w:t>
      </w:r>
      <w:proofErr w:type="gramEnd"/>
      <w:r w:rsidRPr="005003F8">
        <w:t xml:space="preserve"> АСА, 2009.</w:t>
      </w:r>
    </w:p>
    <w:p w:rsidR="005A725C" w:rsidRDefault="005A725C" w:rsidP="005003F8">
      <w:r w:rsidRPr="005003F8">
        <w:t>2.</w:t>
      </w:r>
      <w:r w:rsidRPr="005003F8">
        <w:tab/>
        <w:t>Симонов В.В. Церковь - общество – хозяйство.  М.: Наука, 2005.</w:t>
      </w:r>
    </w:p>
    <w:p w:rsidR="00DC0F86" w:rsidRPr="005003F8" w:rsidRDefault="00DC0F86" w:rsidP="005003F8">
      <w:r>
        <w:t>3. Гребенников П.И. Экономика.</w:t>
      </w:r>
      <w:r w:rsidRPr="00DC0F86">
        <w:t xml:space="preserve"> Учебник для академического </w:t>
      </w:r>
      <w:proofErr w:type="spellStart"/>
      <w:r w:rsidRPr="00DC0F86">
        <w:t>бакалавриата</w:t>
      </w:r>
      <w:proofErr w:type="spellEnd"/>
      <w:r>
        <w:t xml:space="preserve">. </w:t>
      </w:r>
      <w:proofErr w:type="gramStart"/>
      <w:r>
        <w:t>СПб.:</w:t>
      </w:r>
      <w:proofErr w:type="gramEnd"/>
      <w:r>
        <w:t xml:space="preserve"> Питер, 2019.</w:t>
      </w:r>
    </w:p>
    <w:p w:rsidR="005A725C" w:rsidRPr="005003F8" w:rsidRDefault="005A725C" w:rsidP="005003F8">
      <w:pPr>
        <w:pStyle w:val="3"/>
        <w:spacing w:line="276" w:lineRule="auto"/>
      </w:pPr>
      <w:bookmarkStart w:id="161" w:name="_Toc55301660"/>
      <w:r w:rsidRPr="005003F8">
        <w:lastRenderedPageBreak/>
        <w:t>Дополнительная</w:t>
      </w:r>
      <w:bookmarkEnd w:id="161"/>
    </w:p>
    <w:p w:rsidR="005A725C" w:rsidRPr="005003F8" w:rsidRDefault="005A725C" w:rsidP="005003F8">
      <w:r w:rsidRPr="005003F8">
        <w:t>1.</w:t>
      </w:r>
      <w:r w:rsidRPr="005003F8">
        <w:tab/>
      </w:r>
      <w:proofErr w:type="spellStart"/>
      <w:r w:rsidRPr="005003F8">
        <w:t>Бродель</w:t>
      </w:r>
      <w:proofErr w:type="spellEnd"/>
      <w:r w:rsidRPr="005003F8">
        <w:t xml:space="preserve"> Ф.  Материальная цивилизация, экономика и капитализм, XV-XVIII вв. </w:t>
      </w:r>
    </w:p>
    <w:p w:rsidR="005A725C" w:rsidRPr="005003F8" w:rsidRDefault="005A725C" w:rsidP="005003F8">
      <w:r w:rsidRPr="005003F8">
        <w:t>М., 2007.</w:t>
      </w:r>
    </w:p>
    <w:p w:rsidR="005A725C" w:rsidRPr="005003F8" w:rsidRDefault="005A725C" w:rsidP="005003F8">
      <w:r w:rsidRPr="005003F8">
        <w:t>2.</w:t>
      </w:r>
      <w:r w:rsidRPr="005003F8">
        <w:tab/>
      </w:r>
      <w:proofErr w:type="spellStart"/>
      <w:proofErr w:type="gramStart"/>
      <w:r w:rsidRPr="005003F8">
        <w:t>Булгаков,С</w:t>
      </w:r>
      <w:proofErr w:type="spellEnd"/>
      <w:r w:rsidRPr="005003F8">
        <w:t>.</w:t>
      </w:r>
      <w:proofErr w:type="gramEnd"/>
      <w:r w:rsidRPr="005003F8">
        <w:t xml:space="preserve">, </w:t>
      </w:r>
      <w:proofErr w:type="spellStart"/>
      <w:r w:rsidRPr="005003F8">
        <w:t>прот</w:t>
      </w:r>
      <w:proofErr w:type="spellEnd"/>
      <w:r w:rsidRPr="005003F8">
        <w:t xml:space="preserve">.  История экономических и социальных учений. </w:t>
      </w:r>
      <w:proofErr w:type="gramStart"/>
      <w:r w:rsidRPr="005003F8">
        <w:t>М. :</w:t>
      </w:r>
      <w:proofErr w:type="gramEnd"/>
      <w:r w:rsidRPr="005003F8">
        <w:t xml:space="preserve"> </w:t>
      </w:r>
      <w:proofErr w:type="spellStart"/>
      <w:r w:rsidRPr="005003F8">
        <w:t>Астрель</w:t>
      </w:r>
      <w:proofErr w:type="spellEnd"/>
      <w:r w:rsidRPr="005003F8">
        <w:t xml:space="preserve">, 2007. </w:t>
      </w:r>
    </w:p>
    <w:p w:rsidR="005A725C" w:rsidRPr="005003F8" w:rsidRDefault="005A725C" w:rsidP="005003F8">
      <w:r w:rsidRPr="005003F8">
        <w:t>3.</w:t>
      </w:r>
      <w:r w:rsidRPr="005003F8">
        <w:tab/>
        <w:t>Вебер М. Протестантская этика и дух капитализма. Ивано-Франковск, 2002.</w:t>
      </w:r>
    </w:p>
    <w:p w:rsidR="005A725C" w:rsidRPr="005003F8" w:rsidRDefault="005A725C" w:rsidP="005003F8">
      <w:r w:rsidRPr="005003F8">
        <w:t>4.</w:t>
      </w:r>
      <w:r w:rsidRPr="005003F8">
        <w:tab/>
        <w:t xml:space="preserve">Каштанов С.М. Финансы средневековой </w:t>
      </w:r>
      <w:proofErr w:type="gramStart"/>
      <w:r w:rsidRPr="005003F8">
        <w:t>Руси .</w:t>
      </w:r>
      <w:proofErr w:type="gramEnd"/>
      <w:r w:rsidRPr="005003F8">
        <w:t>М.: Наука, 1988.</w:t>
      </w:r>
    </w:p>
    <w:p w:rsidR="005A725C" w:rsidRPr="005003F8" w:rsidRDefault="005A725C" w:rsidP="005003F8">
      <w:r w:rsidRPr="005003F8">
        <w:t>5.</w:t>
      </w:r>
      <w:r w:rsidRPr="005003F8">
        <w:tab/>
        <w:t>Никишина Е. А. Финансовое обеспечение деятельности православных религиозных организаций М., 2008.</w:t>
      </w:r>
    </w:p>
    <w:p w:rsidR="005A725C" w:rsidRPr="005003F8" w:rsidRDefault="005A725C" w:rsidP="005003F8">
      <w:r w:rsidRPr="005003F8">
        <w:t>6.</w:t>
      </w:r>
      <w:r w:rsidRPr="005003F8">
        <w:tab/>
        <w:t>Шевчук Д.А. Микроэкономика: Конспект лекций. Ростов н/</w:t>
      </w:r>
      <w:proofErr w:type="gramStart"/>
      <w:r w:rsidRPr="005003F8">
        <w:t>Д :</w:t>
      </w:r>
      <w:proofErr w:type="gramEnd"/>
      <w:r w:rsidRPr="005003F8">
        <w:t xml:space="preserve">  2007.</w:t>
      </w:r>
    </w:p>
    <w:p w:rsidR="005A725C" w:rsidRPr="005003F8" w:rsidRDefault="005A725C" w:rsidP="005003F8">
      <w:r w:rsidRPr="005003F8">
        <w:t>7.</w:t>
      </w:r>
      <w:r w:rsidRPr="005003F8">
        <w:tab/>
        <w:t>Шевчук Д.А. Макроэкономика: Конспект лекций Ростов н/</w:t>
      </w:r>
      <w:proofErr w:type="gramStart"/>
      <w:r w:rsidRPr="005003F8">
        <w:t>Д :</w:t>
      </w:r>
      <w:proofErr w:type="gramEnd"/>
      <w:r w:rsidRPr="005003F8">
        <w:t xml:space="preserve">  2007.</w:t>
      </w:r>
    </w:p>
    <w:p w:rsidR="005A725C" w:rsidRPr="005003F8" w:rsidRDefault="005A725C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2" w:name="_Toc468274085"/>
      <w:bookmarkStart w:id="163" w:name="_Toc468278280"/>
      <w:bookmarkStart w:id="164" w:name="_Toc471731211"/>
      <w:bookmarkStart w:id="165" w:name="_Toc55301661"/>
      <w:r w:rsidRPr="005003F8">
        <w:rPr>
          <w:sz w:val="24"/>
        </w:rPr>
        <w:t>Интернет-ресурсы</w:t>
      </w:r>
      <w:bookmarkEnd w:id="162"/>
      <w:bookmarkEnd w:id="163"/>
      <w:bookmarkEnd w:id="164"/>
      <w:bookmarkEnd w:id="165"/>
    </w:p>
    <w:p w:rsidR="005A725C" w:rsidRPr="005003F8" w:rsidRDefault="009F7FFB" w:rsidP="005003F8">
      <w:hyperlink r:id="rId8" w:history="1">
        <w:r w:rsidR="005A725C" w:rsidRPr="005003F8">
          <w:rPr>
            <w:rStyle w:val="a9"/>
          </w:rPr>
          <w:t>http://nashol.com/ekonomika-spravochniki-enciklopedii-i-slovari-po-ekonomike/</w:t>
        </w:r>
      </w:hyperlink>
    </w:p>
    <w:p w:rsidR="005A725C" w:rsidRPr="005003F8" w:rsidRDefault="009F7FFB" w:rsidP="005003F8">
      <w:hyperlink r:id="rId9" w:history="1">
        <w:r w:rsidR="005A725C" w:rsidRPr="005003F8">
          <w:rPr>
            <w:rStyle w:val="a9"/>
          </w:rPr>
          <w:t>http://econtool.com/</w:t>
        </w:r>
      </w:hyperlink>
    </w:p>
    <w:p w:rsidR="00171D1D" w:rsidRPr="005003F8" w:rsidRDefault="00171D1D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6" w:name="_Toc468272488"/>
      <w:bookmarkStart w:id="167" w:name="_Toc468274086"/>
      <w:bookmarkStart w:id="168" w:name="_Toc468278281"/>
      <w:bookmarkStart w:id="169" w:name="_Toc471731212"/>
      <w:bookmarkStart w:id="170" w:name="_Toc55301662"/>
      <w:r w:rsidRPr="005003F8">
        <w:rPr>
          <w:sz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</w:p>
    <w:p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1" w:name="_Toc55301663"/>
      <w:bookmarkStart w:id="172" w:name="_Toc468272491"/>
      <w:bookmarkStart w:id="173" w:name="_Toc468274087"/>
      <w:bookmarkStart w:id="174" w:name="_Toc468278282"/>
      <w:bookmarkStart w:id="175" w:name="_Toc471731213"/>
      <w:r w:rsidRPr="005003F8">
        <w:rPr>
          <w:sz w:val="24"/>
        </w:rPr>
        <w:t>Материально-техническая база</w:t>
      </w:r>
      <w:bookmarkEnd w:id="171"/>
      <w:r w:rsidRPr="005003F8">
        <w:rPr>
          <w:sz w:val="24"/>
        </w:rPr>
        <w:t xml:space="preserve">  </w:t>
      </w:r>
      <w:bookmarkEnd w:id="172"/>
      <w:bookmarkEnd w:id="173"/>
      <w:bookmarkEnd w:id="174"/>
      <w:bookmarkEnd w:id="175"/>
    </w:p>
    <w:p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:rsidR="005A725C" w:rsidRPr="005003F8" w:rsidRDefault="005A725C" w:rsidP="005003F8"/>
    <w:p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:rsidR="00FC1D40" w:rsidRPr="005003F8" w:rsidRDefault="00FC1D40" w:rsidP="005003F8"/>
    <w:p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r w:rsidR="00171D1D" w:rsidRPr="005003F8">
        <w:rPr>
          <w:rStyle w:val="af1"/>
          <w:rFonts w:eastAsiaTheme="majorEastAsia"/>
        </w:rPr>
        <w:t>Захаров Г.Е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D03703" w:rsidRPr="005003F8" w:rsidRDefault="00D03703" w:rsidP="00DC0F86"/>
    <w:sectPr w:rsidR="00D03703" w:rsidRPr="005003F8" w:rsidSect="00C72FF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9F7FF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E6032"/>
    <w:rsid w:val="00410472"/>
    <w:rsid w:val="00411DC6"/>
    <w:rsid w:val="00422A2E"/>
    <w:rsid w:val="00425F5B"/>
    <w:rsid w:val="00494E42"/>
    <w:rsid w:val="005003F8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9F7FFB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EB1958-7314-4DE8-B537-17D27905E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shol.com/ekonomika-spravochniki-enciklopedii-i-slovari-po-ekonomik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contool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4A0F3-51CD-4BD4-BBD1-1F81EB3C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2390</Words>
  <Characters>13626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0</cp:revision>
  <dcterms:created xsi:type="dcterms:W3CDTF">2017-05-02T15:31:00Z</dcterms:created>
  <dcterms:modified xsi:type="dcterms:W3CDTF">2020-11-06T18:43:00Z</dcterms:modified>
</cp:coreProperties>
</file>